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9C91" w14:textId="561BEC5F" w:rsidR="00A81EC5" w:rsidRDefault="00DE6296">
      <w:pPr>
        <w:pStyle w:val="Title"/>
      </w:pPr>
      <w:r>
        <w:t xml:space="preserve">Feedback for Project Number </w:t>
      </w:r>
      <w:r w:rsidR="003B2D24">
        <w:t>9</w:t>
      </w:r>
    </w:p>
    <w:p w14:paraId="4BFA2C35" w14:textId="77777777" w:rsidR="00A81EC5" w:rsidRDefault="00DE6296">
      <w:pPr>
        <w:pStyle w:val="FirstParagraph"/>
      </w:pPr>
      <w:bookmarkStart w:id="0" w:name="feedback-below"/>
      <w:r>
        <w:rPr>
          <w:b/>
        </w:rPr>
        <w:t>What is their topic on?</w:t>
      </w:r>
    </w:p>
    <w:p w14:paraId="29019B68" w14:textId="5C3E4D95" w:rsidR="00C81872" w:rsidRPr="00851D37" w:rsidRDefault="00DE6296" w:rsidP="00136D20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  <w:r w:rsidR="005D72F7" w:rsidRPr="005D72F7">
        <w:rPr>
          <w:i/>
        </w:rPr>
        <w:t xml:space="preserve"> </w:t>
      </w:r>
      <w:r w:rsidR="005D72F7">
        <w:rPr>
          <w:i/>
        </w:rPr>
        <w:t>In other words does the title make sense for the project?</w:t>
      </w:r>
    </w:p>
    <w:p w14:paraId="54564BDA" w14:textId="342AD50B" w:rsidR="00851D37" w:rsidRPr="00851D37" w:rsidRDefault="00851D37" w:rsidP="00851D37">
      <w:pPr>
        <w:pStyle w:val="Compact"/>
        <w:ind w:left="480"/>
        <w:rPr>
          <w:iCs/>
        </w:rPr>
      </w:pPr>
      <w:r>
        <w:rPr>
          <w:iCs/>
        </w:rPr>
        <w:t>The</w:t>
      </w:r>
      <w:r w:rsidR="000C59FC">
        <w:rPr>
          <w:iCs/>
        </w:rPr>
        <w:t xml:space="preserve"> title of their project is “</w:t>
      </w:r>
      <w:r w:rsidR="008763E0">
        <w:rPr>
          <w:iCs/>
        </w:rPr>
        <w:t>What Makes a Classic</w:t>
      </w:r>
      <w:r w:rsidR="000C59FC">
        <w:rPr>
          <w:iCs/>
        </w:rPr>
        <w:t>?”.</w:t>
      </w:r>
      <w:r w:rsidR="008763E0">
        <w:rPr>
          <w:iCs/>
        </w:rPr>
        <w:t xml:space="preserve"> The title make sense because</w:t>
      </w:r>
      <w:r w:rsidR="00730B1B">
        <w:rPr>
          <w:iCs/>
        </w:rPr>
        <w:t xml:space="preserve"> they are scraping information from books to figure out if there is any connection between the data and classic works of literature.</w:t>
      </w:r>
    </w:p>
    <w:p w14:paraId="43AAC098" w14:textId="77777777" w:rsidR="00A81EC5" w:rsidRDefault="00DE6296">
      <w:pPr>
        <w:pStyle w:val="FirstParagraph"/>
      </w:pPr>
      <w:r>
        <w:rPr>
          <w:b/>
        </w:rPr>
        <w:t>Are the objectives of the project clearly identifiable?</w:t>
      </w:r>
    </w:p>
    <w:p w14:paraId="38133FE2" w14:textId="38E8A32B" w:rsidR="00213205" w:rsidRPr="00AE5C17" w:rsidRDefault="00DE6296" w:rsidP="00110A0F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</w:p>
    <w:p w14:paraId="54A130BE" w14:textId="600A9F5B" w:rsidR="009C4758" w:rsidRDefault="00730B1B" w:rsidP="00BD699D">
      <w:pPr>
        <w:pStyle w:val="Compact"/>
        <w:ind w:left="480"/>
        <w:rPr>
          <w:iCs/>
        </w:rPr>
      </w:pPr>
      <w:r>
        <w:rPr>
          <w:iCs/>
        </w:rPr>
        <w:t xml:space="preserve">They want to find any correlation between </w:t>
      </w:r>
      <w:r w:rsidR="00BD699D">
        <w:rPr>
          <w:iCs/>
        </w:rPr>
        <w:t>the words used in classical books compared to modern day literature.</w:t>
      </w:r>
    </w:p>
    <w:p w14:paraId="475E292B" w14:textId="77777777" w:rsidR="00BD699D" w:rsidRPr="00AE5C17" w:rsidRDefault="00BD699D" w:rsidP="00BD699D">
      <w:pPr>
        <w:pStyle w:val="Compact"/>
        <w:rPr>
          <w:iCs/>
        </w:rPr>
      </w:pPr>
    </w:p>
    <w:p w14:paraId="331E9DF5" w14:textId="77777777" w:rsidR="00A81EC5" w:rsidRPr="0059038F" w:rsidRDefault="00DE6296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</w:p>
    <w:p w14:paraId="0A03D8D5" w14:textId="4D76FB50" w:rsidR="008004FC" w:rsidRDefault="000005A6" w:rsidP="000005A6">
      <w:pPr>
        <w:pStyle w:val="Compact"/>
        <w:ind w:left="480"/>
        <w:rPr>
          <w:iCs/>
        </w:rPr>
      </w:pPr>
      <w:r>
        <w:rPr>
          <w:iCs/>
        </w:rPr>
        <w:t xml:space="preserve">As a reader, the </w:t>
      </w:r>
      <w:r w:rsidR="00C559F6">
        <w:rPr>
          <w:iCs/>
        </w:rPr>
        <w:t>trends in books over the years is interesting to see and evaluate.</w:t>
      </w:r>
    </w:p>
    <w:p w14:paraId="10CA6B12" w14:textId="77777777" w:rsidR="00C559F6" w:rsidRPr="004B0A44" w:rsidRDefault="00C559F6" w:rsidP="000005A6">
      <w:pPr>
        <w:pStyle w:val="Compact"/>
        <w:ind w:left="480"/>
        <w:rPr>
          <w:iCs/>
        </w:rPr>
      </w:pPr>
    </w:p>
    <w:p w14:paraId="389E88FC" w14:textId="77777777" w:rsidR="00A81EC5" w:rsidRPr="00EC7262" w:rsidRDefault="00DE6296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</w:p>
    <w:p w14:paraId="7F001486" w14:textId="6E87A6BA" w:rsidR="00EC7262" w:rsidRPr="00EC7262" w:rsidRDefault="00EC7262" w:rsidP="00EC7262">
      <w:pPr>
        <w:pStyle w:val="Compact"/>
        <w:ind w:left="480"/>
        <w:rPr>
          <w:iCs/>
        </w:rPr>
      </w:pPr>
      <w:r>
        <w:rPr>
          <w:iCs/>
        </w:rPr>
        <w:t xml:space="preserve">They want to figure out what </w:t>
      </w:r>
      <w:r w:rsidR="002212B0">
        <w:rPr>
          <w:iCs/>
        </w:rPr>
        <w:t>specifically makes classic books different from modern day books</w:t>
      </w:r>
      <w:r w:rsidR="008845D3">
        <w:rPr>
          <w:iCs/>
        </w:rPr>
        <w:t>.</w:t>
      </w:r>
    </w:p>
    <w:p w14:paraId="34FA023D" w14:textId="77777777" w:rsidR="00A81EC5" w:rsidRDefault="00DE6296">
      <w:pPr>
        <w:pStyle w:val="FirstParagraph"/>
      </w:pPr>
      <w:r>
        <w:rPr>
          <w:b/>
        </w:rPr>
        <w:t>What data are used?</w:t>
      </w:r>
    </w:p>
    <w:p w14:paraId="7634BE11" w14:textId="77777777" w:rsidR="00A81EC5" w:rsidRPr="008D3A04" w:rsidRDefault="00DE6296">
      <w:pPr>
        <w:pStyle w:val="Compact"/>
        <w:numPr>
          <w:ilvl w:val="0"/>
          <w:numId w:val="4"/>
        </w:numPr>
      </w:pPr>
      <w:r>
        <w:rPr>
          <w:i/>
        </w:rPr>
        <w:t>What website(s) are scraped?</w:t>
      </w:r>
    </w:p>
    <w:p w14:paraId="41C4E68B" w14:textId="6CB6B287" w:rsidR="008D3A04" w:rsidRPr="008D3A04" w:rsidRDefault="008D3A04" w:rsidP="008D3A04">
      <w:pPr>
        <w:pStyle w:val="Compact"/>
        <w:ind w:left="480"/>
        <w:rPr>
          <w:iCs/>
        </w:rPr>
      </w:pPr>
      <w:r>
        <w:rPr>
          <w:iCs/>
        </w:rPr>
        <w:t xml:space="preserve">They used </w:t>
      </w:r>
      <w:r w:rsidR="005338CD">
        <w:rPr>
          <w:iCs/>
        </w:rPr>
        <w:t>the website Project Gutenberg to scrape the title, author, and index numbers of the books.</w:t>
      </w:r>
    </w:p>
    <w:p w14:paraId="5B80CC2F" w14:textId="77777777" w:rsidR="00110A0F" w:rsidRPr="00845AC4" w:rsidRDefault="00110A0F" w:rsidP="00110A0F">
      <w:pPr>
        <w:pStyle w:val="Compact"/>
        <w:rPr>
          <w:iCs/>
        </w:rPr>
      </w:pPr>
    </w:p>
    <w:p w14:paraId="606C7F32" w14:textId="77777777" w:rsidR="00A81EC5" w:rsidRPr="005D60F3" w:rsidRDefault="00DE6296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</w:p>
    <w:p w14:paraId="1845977C" w14:textId="168AE6F2" w:rsidR="00A06F28" w:rsidRDefault="005338CD" w:rsidP="00A06F28">
      <w:pPr>
        <w:pStyle w:val="Compact"/>
        <w:ind w:left="480"/>
        <w:rPr>
          <w:iCs/>
        </w:rPr>
      </w:pPr>
      <w:r>
        <w:rPr>
          <w:iCs/>
        </w:rPr>
        <w:t>No, because Project Gutenberg</w:t>
      </w:r>
      <w:r w:rsidR="00416888">
        <w:rPr>
          <w:iCs/>
        </w:rPr>
        <w:t xml:space="preserve"> has a plentiful online library.</w:t>
      </w:r>
    </w:p>
    <w:p w14:paraId="195ADFC7" w14:textId="77777777" w:rsidR="00416888" w:rsidRPr="00EE6ECC" w:rsidRDefault="00416888" w:rsidP="00416888">
      <w:pPr>
        <w:pStyle w:val="Compact"/>
        <w:rPr>
          <w:iCs/>
        </w:rPr>
      </w:pPr>
    </w:p>
    <w:p w14:paraId="3D588618" w14:textId="77777777" w:rsidR="00A81EC5" w:rsidRPr="004C3C16" w:rsidRDefault="00DE6296">
      <w:pPr>
        <w:pStyle w:val="Compact"/>
        <w:numPr>
          <w:ilvl w:val="0"/>
          <w:numId w:val="4"/>
        </w:numPr>
      </w:pPr>
      <w:r>
        <w:rPr>
          <w:i/>
        </w:rPr>
        <w:t>If so, what are they and how do they add to the project?</w:t>
      </w:r>
    </w:p>
    <w:p w14:paraId="0E8D4838" w14:textId="77777777" w:rsidR="00136D20" w:rsidRDefault="00136D20" w:rsidP="00E62141">
      <w:pPr>
        <w:pStyle w:val="Compact"/>
        <w:ind w:left="480"/>
        <w:rPr>
          <w:iCs/>
        </w:rPr>
      </w:pPr>
    </w:p>
    <w:p w14:paraId="21032BA3" w14:textId="77777777" w:rsidR="00726240" w:rsidRDefault="00726240" w:rsidP="00E62141">
      <w:pPr>
        <w:pStyle w:val="Compact"/>
        <w:ind w:left="480"/>
        <w:rPr>
          <w:iCs/>
        </w:rPr>
      </w:pPr>
    </w:p>
    <w:p w14:paraId="210DCD46" w14:textId="77777777" w:rsidR="00FD7DAC" w:rsidRDefault="00FD7DAC" w:rsidP="00E62141">
      <w:pPr>
        <w:pStyle w:val="Compact"/>
        <w:ind w:left="480"/>
        <w:rPr>
          <w:iCs/>
        </w:rPr>
      </w:pPr>
    </w:p>
    <w:p w14:paraId="7AA03E50" w14:textId="77777777" w:rsidR="00FD7DAC" w:rsidRDefault="00FD7DAC" w:rsidP="00E62141">
      <w:pPr>
        <w:pStyle w:val="Compact"/>
        <w:ind w:left="480"/>
        <w:rPr>
          <w:iCs/>
        </w:rPr>
      </w:pPr>
    </w:p>
    <w:p w14:paraId="7F0DA7EE" w14:textId="77777777" w:rsidR="00FD7DAC" w:rsidRDefault="00FD7DAC" w:rsidP="00E62141">
      <w:pPr>
        <w:pStyle w:val="Compact"/>
        <w:ind w:left="480"/>
        <w:rPr>
          <w:iCs/>
        </w:rPr>
      </w:pPr>
    </w:p>
    <w:p w14:paraId="253E1F0F" w14:textId="77777777" w:rsidR="00FD7DAC" w:rsidRPr="00E62141" w:rsidRDefault="00FD7DAC" w:rsidP="00E62141">
      <w:pPr>
        <w:pStyle w:val="Compact"/>
        <w:ind w:left="480"/>
        <w:rPr>
          <w:iCs/>
        </w:rPr>
      </w:pPr>
    </w:p>
    <w:p w14:paraId="63615124" w14:textId="77777777" w:rsidR="00416888" w:rsidRDefault="00416888">
      <w:pPr>
        <w:pStyle w:val="FirstParagraph"/>
        <w:rPr>
          <w:b/>
        </w:rPr>
      </w:pPr>
    </w:p>
    <w:p w14:paraId="7A58ED11" w14:textId="77777777" w:rsidR="00416888" w:rsidRDefault="00416888">
      <w:pPr>
        <w:pStyle w:val="FirstParagraph"/>
        <w:rPr>
          <w:b/>
        </w:rPr>
      </w:pPr>
    </w:p>
    <w:p w14:paraId="081D13E6" w14:textId="2772CE16" w:rsidR="00A81EC5" w:rsidRDefault="00DE6296">
      <w:pPr>
        <w:pStyle w:val="FirstParagraph"/>
        <w:rPr>
          <w:b/>
        </w:rPr>
      </w:pPr>
      <w:r>
        <w:rPr>
          <w:b/>
        </w:rPr>
        <w:lastRenderedPageBreak/>
        <w:t>What is your overall impression of the project?</w:t>
      </w:r>
    </w:p>
    <w:p w14:paraId="706C078A" w14:textId="3B5C0CA4" w:rsidR="008528D0" w:rsidRDefault="00FD7DAC" w:rsidP="00A058D6">
      <w:pPr>
        <w:pStyle w:val="BodyText"/>
      </w:pPr>
      <w:r>
        <w:t xml:space="preserve">My overall impression of the project is that </w:t>
      </w:r>
      <w:r w:rsidR="00A058D6">
        <w:t xml:space="preserve">the objective was pretty </w:t>
      </w:r>
      <w:r w:rsidR="00FF5DBE">
        <w:t>clear,</w:t>
      </w:r>
      <w:r w:rsidR="00F678A7">
        <w:t xml:space="preserve"> and it was easy to follow the process. I liked </w:t>
      </w:r>
      <w:r w:rsidR="005851FA">
        <w:t xml:space="preserve">that </w:t>
      </w:r>
      <w:r w:rsidR="00F678A7">
        <w:t>the presentation showed the actual website and where the data was scraped from</w:t>
      </w:r>
      <w:r w:rsidR="007248DD">
        <w:t>. Also seeing the code helped understand how the scraping worked and</w:t>
      </w:r>
      <w:r w:rsidR="008528D0">
        <w:t xml:space="preserve"> what methods were used. </w:t>
      </w:r>
    </w:p>
    <w:p w14:paraId="6309B716" w14:textId="307C1B0E" w:rsidR="00555D27" w:rsidRPr="00FD7DAC" w:rsidRDefault="00555D27" w:rsidP="00A058D6">
      <w:pPr>
        <w:pStyle w:val="BodyText"/>
      </w:pPr>
      <w:r>
        <w:t xml:space="preserve">Visual aspects of the presentation were fun and interesting. A table was shown to see the data </w:t>
      </w:r>
      <w:r w:rsidR="00151EF2">
        <w:t>together that was scraped. The word cloud was beneficial to see what words we</w:t>
      </w:r>
      <w:r w:rsidR="009A1D3F">
        <w:t xml:space="preserve">re used most frequently. </w:t>
      </w:r>
      <w:r w:rsidR="001A5CBE">
        <w:t>I liked that the data was shown in different ways.</w:t>
      </w:r>
    </w:p>
    <w:p w14:paraId="5E91157A" w14:textId="77777777" w:rsidR="00A81EC5" w:rsidRDefault="00DE6296">
      <w:pPr>
        <w:pStyle w:val="BodyText"/>
        <w:rPr>
          <w:b/>
        </w:rPr>
      </w:pPr>
      <w:r>
        <w:rPr>
          <w:b/>
        </w:rPr>
        <w:t>Other encouragements/critiques you would like to provide to your colleague in order for them to have a more refined project.</w:t>
      </w:r>
      <w:bookmarkEnd w:id="0"/>
    </w:p>
    <w:p w14:paraId="174C3943" w14:textId="7CEF6093" w:rsidR="005A4867" w:rsidRDefault="0004315D">
      <w:pPr>
        <w:pStyle w:val="BodyText"/>
        <w:rPr>
          <w:bCs/>
        </w:rPr>
      </w:pPr>
      <w:r>
        <w:rPr>
          <w:bCs/>
        </w:rPr>
        <w:t>I really liked that you showe</w:t>
      </w:r>
      <w:r w:rsidR="001A5CBE">
        <w:rPr>
          <w:bCs/>
        </w:rPr>
        <w:t>d somewhat of an</w:t>
      </w:r>
      <w:r>
        <w:rPr>
          <w:bCs/>
        </w:rPr>
        <w:t xml:space="preserve"> overview at the beginning of the project. Because I knew what you were going to be presenting, it was easy to follow along. </w:t>
      </w:r>
      <w:r w:rsidR="00F0379B">
        <w:rPr>
          <w:bCs/>
        </w:rPr>
        <w:t xml:space="preserve">I think the data you chose to scrape from the websites were beneficial to your overall </w:t>
      </w:r>
      <w:r w:rsidR="00FB7480">
        <w:rPr>
          <w:bCs/>
        </w:rPr>
        <w:t>question</w:t>
      </w:r>
      <w:r w:rsidR="00842A26">
        <w:rPr>
          <w:bCs/>
        </w:rPr>
        <w:t>.</w:t>
      </w:r>
    </w:p>
    <w:p w14:paraId="544838AA" w14:textId="3D46172F" w:rsidR="00D6728D" w:rsidRDefault="00F14FAE">
      <w:pPr>
        <w:pStyle w:val="BodyText"/>
        <w:rPr>
          <w:bCs/>
        </w:rPr>
      </w:pPr>
      <w:r>
        <w:rPr>
          <w:bCs/>
        </w:rPr>
        <w:t xml:space="preserve">I also appreciated that you spoke about difficulties you had along the way. </w:t>
      </w:r>
      <w:r w:rsidR="00842A26">
        <w:rPr>
          <w:bCs/>
        </w:rPr>
        <w:t xml:space="preserve">Your comments in the code had honest feedback </w:t>
      </w:r>
      <w:r w:rsidR="00B84335">
        <w:rPr>
          <w:bCs/>
        </w:rPr>
        <w:t xml:space="preserve">about things that didn’t work or were maybe not done the best way. I had the same experience with parts of my project so it’s </w:t>
      </w:r>
      <w:r w:rsidR="000F3DAA">
        <w:rPr>
          <w:bCs/>
        </w:rPr>
        <w:t>a</w:t>
      </w:r>
      <w:r w:rsidR="00B84335">
        <w:rPr>
          <w:bCs/>
        </w:rPr>
        <w:t xml:space="preserve"> real-life aspect</w:t>
      </w:r>
      <w:r w:rsidR="000F3DAA">
        <w:rPr>
          <w:bCs/>
        </w:rPr>
        <w:t>.</w:t>
      </w:r>
    </w:p>
    <w:p w14:paraId="63A9C1F3" w14:textId="6A945847" w:rsidR="00925B08" w:rsidRDefault="00925B08">
      <w:pPr>
        <w:pStyle w:val="BodyText"/>
        <w:rPr>
          <w:bCs/>
        </w:rPr>
      </w:pPr>
      <w:r>
        <w:rPr>
          <w:bCs/>
        </w:rPr>
        <w:t xml:space="preserve">I found it interesting that </w:t>
      </w:r>
      <w:r w:rsidR="000F3DAA">
        <w:rPr>
          <w:bCs/>
        </w:rPr>
        <w:t xml:space="preserve">you found words that would have been common maybe 100 years </w:t>
      </w:r>
      <w:r w:rsidR="00E806F2">
        <w:rPr>
          <w:bCs/>
        </w:rPr>
        <w:t>ago but</w:t>
      </w:r>
      <w:r w:rsidR="000F3DAA">
        <w:rPr>
          <w:bCs/>
        </w:rPr>
        <w:t xml:space="preserve"> are no</w:t>
      </w:r>
      <w:r w:rsidR="00E806F2">
        <w:rPr>
          <w:bCs/>
        </w:rPr>
        <w:t>t any longer. Along with your actual question, it shows how writing changes over time.</w:t>
      </w:r>
    </w:p>
    <w:p w14:paraId="009A9D18" w14:textId="441180BD" w:rsidR="004C56F8" w:rsidRDefault="004C56F8">
      <w:pPr>
        <w:pStyle w:val="BodyText"/>
        <w:rPr>
          <w:bCs/>
        </w:rPr>
      </w:pPr>
      <w:r>
        <w:rPr>
          <w:bCs/>
        </w:rPr>
        <w:t xml:space="preserve">I honestly do not have </w:t>
      </w:r>
      <w:r w:rsidR="008C5987">
        <w:rPr>
          <w:bCs/>
        </w:rPr>
        <w:t xml:space="preserve">any critique about your project that I think you should change or modify. I am learning as well, and I think this was </w:t>
      </w:r>
      <w:r w:rsidR="00FB7480">
        <w:rPr>
          <w:bCs/>
        </w:rPr>
        <w:t>an interesting presentation to watch.</w:t>
      </w:r>
    </w:p>
    <w:p w14:paraId="53577F6D" w14:textId="11BABD34" w:rsidR="00FB7480" w:rsidRPr="001E3A3C" w:rsidRDefault="00FB7480">
      <w:pPr>
        <w:pStyle w:val="BodyText"/>
        <w:rPr>
          <w:bCs/>
        </w:rPr>
      </w:pPr>
      <w:r>
        <w:rPr>
          <w:bCs/>
        </w:rPr>
        <w:t>Thank you!</w:t>
      </w:r>
    </w:p>
    <w:sectPr w:rsidR="00FB7480" w:rsidRPr="001E3A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A3779" w14:textId="77777777" w:rsidR="000C3E72" w:rsidRDefault="000C3E72">
      <w:pPr>
        <w:spacing w:after="0"/>
      </w:pPr>
      <w:r>
        <w:separator/>
      </w:r>
    </w:p>
  </w:endnote>
  <w:endnote w:type="continuationSeparator" w:id="0">
    <w:p w14:paraId="7492D678" w14:textId="77777777" w:rsidR="000C3E72" w:rsidRDefault="000C3E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6DD5C" w14:textId="77777777" w:rsidR="000C3E72" w:rsidRDefault="000C3E72">
      <w:r>
        <w:separator/>
      </w:r>
    </w:p>
  </w:footnote>
  <w:footnote w:type="continuationSeparator" w:id="0">
    <w:p w14:paraId="544AEB01" w14:textId="77777777" w:rsidR="000C3E72" w:rsidRDefault="000C3E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9F0A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5A6"/>
    <w:rsid w:val="00003AFC"/>
    <w:rsid w:val="00011C8B"/>
    <w:rsid w:val="0004315D"/>
    <w:rsid w:val="0005556B"/>
    <w:rsid w:val="000C3E72"/>
    <w:rsid w:val="000C59FC"/>
    <w:rsid w:val="000F3DAA"/>
    <w:rsid w:val="00110A0F"/>
    <w:rsid w:val="001205E0"/>
    <w:rsid w:val="00136D20"/>
    <w:rsid w:val="0014724D"/>
    <w:rsid w:val="00151EF2"/>
    <w:rsid w:val="00156DC7"/>
    <w:rsid w:val="001A5CBE"/>
    <w:rsid w:val="001E3A3C"/>
    <w:rsid w:val="00213205"/>
    <w:rsid w:val="002171D1"/>
    <w:rsid w:val="002212B0"/>
    <w:rsid w:val="00224723"/>
    <w:rsid w:val="0027705C"/>
    <w:rsid w:val="003523DB"/>
    <w:rsid w:val="00380B32"/>
    <w:rsid w:val="003B2D24"/>
    <w:rsid w:val="00416888"/>
    <w:rsid w:val="004344D1"/>
    <w:rsid w:val="00436223"/>
    <w:rsid w:val="00452267"/>
    <w:rsid w:val="00460B21"/>
    <w:rsid w:val="00492D91"/>
    <w:rsid w:val="00497C27"/>
    <w:rsid w:val="004B0A44"/>
    <w:rsid w:val="004C3C16"/>
    <w:rsid w:val="004C56F8"/>
    <w:rsid w:val="004E29B3"/>
    <w:rsid w:val="005338CD"/>
    <w:rsid w:val="00542DBD"/>
    <w:rsid w:val="00555D27"/>
    <w:rsid w:val="005851FA"/>
    <w:rsid w:val="0059038F"/>
    <w:rsid w:val="00590D07"/>
    <w:rsid w:val="005A4867"/>
    <w:rsid w:val="005C0C45"/>
    <w:rsid w:val="005D60F3"/>
    <w:rsid w:val="005D62C1"/>
    <w:rsid w:val="005D72F7"/>
    <w:rsid w:val="005E5375"/>
    <w:rsid w:val="006024C5"/>
    <w:rsid w:val="00614A15"/>
    <w:rsid w:val="0068630F"/>
    <w:rsid w:val="007248DD"/>
    <w:rsid w:val="00726240"/>
    <w:rsid w:val="00730B1B"/>
    <w:rsid w:val="00784D58"/>
    <w:rsid w:val="00787540"/>
    <w:rsid w:val="00787C9B"/>
    <w:rsid w:val="007B7DDC"/>
    <w:rsid w:val="008004FC"/>
    <w:rsid w:val="00842A26"/>
    <w:rsid w:val="00842C23"/>
    <w:rsid w:val="00845AC4"/>
    <w:rsid w:val="00851D37"/>
    <w:rsid w:val="008528D0"/>
    <w:rsid w:val="008763E0"/>
    <w:rsid w:val="008845D3"/>
    <w:rsid w:val="00891A64"/>
    <w:rsid w:val="008B7C19"/>
    <w:rsid w:val="008C3A8B"/>
    <w:rsid w:val="008C5076"/>
    <w:rsid w:val="008C5987"/>
    <w:rsid w:val="008D3A04"/>
    <w:rsid w:val="008D6863"/>
    <w:rsid w:val="008F12FC"/>
    <w:rsid w:val="008F28B9"/>
    <w:rsid w:val="00925B08"/>
    <w:rsid w:val="009460D5"/>
    <w:rsid w:val="009521FD"/>
    <w:rsid w:val="009811A7"/>
    <w:rsid w:val="009A1D3F"/>
    <w:rsid w:val="009C4758"/>
    <w:rsid w:val="009D3BD1"/>
    <w:rsid w:val="009E114E"/>
    <w:rsid w:val="00A058D6"/>
    <w:rsid w:val="00A06F28"/>
    <w:rsid w:val="00A23D66"/>
    <w:rsid w:val="00A81EC5"/>
    <w:rsid w:val="00AE5C17"/>
    <w:rsid w:val="00B84335"/>
    <w:rsid w:val="00B86B75"/>
    <w:rsid w:val="00BC48D5"/>
    <w:rsid w:val="00BD699D"/>
    <w:rsid w:val="00C00349"/>
    <w:rsid w:val="00C22792"/>
    <w:rsid w:val="00C36279"/>
    <w:rsid w:val="00C50087"/>
    <w:rsid w:val="00C559F6"/>
    <w:rsid w:val="00C81872"/>
    <w:rsid w:val="00CB160E"/>
    <w:rsid w:val="00CF3165"/>
    <w:rsid w:val="00D01559"/>
    <w:rsid w:val="00D106A2"/>
    <w:rsid w:val="00D15C45"/>
    <w:rsid w:val="00D25D12"/>
    <w:rsid w:val="00D6728D"/>
    <w:rsid w:val="00D84994"/>
    <w:rsid w:val="00DE6296"/>
    <w:rsid w:val="00DE7945"/>
    <w:rsid w:val="00E3139A"/>
    <w:rsid w:val="00E315A3"/>
    <w:rsid w:val="00E33100"/>
    <w:rsid w:val="00E62141"/>
    <w:rsid w:val="00E75552"/>
    <w:rsid w:val="00E806F2"/>
    <w:rsid w:val="00EC7262"/>
    <w:rsid w:val="00EE6ECC"/>
    <w:rsid w:val="00F0379B"/>
    <w:rsid w:val="00F14FAE"/>
    <w:rsid w:val="00F23A2D"/>
    <w:rsid w:val="00F678A7"/>
    <w:rsid w:val="00F7079E"/>
    <w:rsid w:val="00FB7480"/>
    <w:rsid w:val="00FD7DAC"/>
    <w:rsid w:val="00FE7A67"/>
    <w:rsid w:val="00FF5D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88E6"/>
  <w15:docId w15:val="{3F4B89C0-25CB-48B9-AF42-E7AC13CBC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19</Words>
  <Characters>2394</Characters>
  <Application>Microsoft Office Word</Application>
  <DocSecurity>0</DocSecurity>
  <Lines>19</Lines>
  <Paragraphs>5</Paragraphs>
  <ScaleCrop>false</ScaleCrop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Marisa Trevino</dc:creator>
  <cp:keywords/>
  <cp:lastModifiedBy>Marisa Trevino</cp:lastModifiedBy>
  <cp:revision>60</cp:revision>
  <dcterms:created xsi:type="dcterms:W3CDTF">2022-03-25T03:07:00Z</dcterms:created>
  <dcterms:modified xsi:type="dcterms:W3CDTF">2022-03-25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